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France</w:t>
      </w:r>
      <w:r>
        <w:t xml:space="preserve"> </w:t>
      </w:r>
      <w:r>
        <w:t xml:space="preserve">Paris</w:t>
      </w:r>
    </w:p>
    <w:p>
      <w:pPr>
        <w:pStyle w:val="FirstParagraph"/>
      </w:pPr>
      <w:r>
        <w:t xml:space="preserve">ALEXANDRA MOREAU</w:t>
      </w:r>
    </w:p>
    <w:p>
      <w:pPr>
        <w:pStyle w:val="BodyText"/>
      </w:pPr>
      <w:r>
        <w:t xml:space="preserve">12 Rue des Martyrs, 75009 Paris, France</w:t>
      </w:r>
    </w:p>
    <w:p>
      <w:pPr>
        <w:pStyle w:val="BodyText"/>
      </w:pPr>
      <w:r>
        <w:t xml:space="preserve">+33 6 12 34 56 78 | alexandra.moreau@email.com | www.linkedin.com/in/alexandramoreau-actor</w:t>
      </w:r>
    </w:p>
    <w:p>
      <w:pPr>
        <w:pStyle w:val="BodyText"/>
      </w:pPr>
      <w:r>
        <w:t xml:space="preserve">October 26, 2023</w:t>
      </w:r>
    </w:p>
    <w:p>
      <w:pPr>
        <w:pStyle w:val="BodyText"/>
      </w:pPr>
      <w:r>
        <w:t xml:space="preserve">Hiring Committee</w:t>
      </w:r>
      <w:r>
        <w:br/>
      </w:r>
      <w:r>
        <w:t xml:space="preserve">Théâtre des Champs-Élysées</w:t>
      </w:r>
      <w:r>
        <w:br/>
      </w:r>
      <w:r>
        <w:t xml:space="preserve">15 Avenue des Champs-Élysées</w:t>
      </w:r>
      <w:r>
        <w:br/>
      </w:r>
      <w:r>
        <w:t xml:space="preserve">75008 Paris, France</w:t>
      </w:r>
    </w:p>
    <w:p>
      <w:pPr>
        <w:pStyle w:val="BodyText"/>
      </w:pPr>
      <w:r>
        <w:t xml:space="preserve">Internship Application Letter for Acting Internship at Théâtre des Champs-Élysées</w:t>
      </w:r>
    </w:p>
    <w:p>
      <w:pPr>
        <w:pStyle w:val="BodyText"/>
      </w:pPr>
      <w:r>
        <w:t xml:space="preserve">Dear Hiring Committee,</w:t>
      </w:r>
    </w:p>
    <w:p>
      <w:pPr>
        <w:pStyle w:val="BodyText"/>
      </w:pPr>
      <w:r>
        <w:t xml:space="preserve">It is with profound enthusiasm that I submit my Internship Application Letter for the Acting Internship position at the prestigious Théâtre des Champs-Élysées in France Paris. As a dedicated and aspiring Actor whose artistic journey has been deeply shaped by European theatrical traditions, I have long dreamed of immersing myself in the vibrant cultural landscape of Paris—a city that embodies the very essence of performing arts. This opportunity represents not merely an internship, but a pivotal step toward my professional evolution as an Actor within one of Europe’s most influential artistic hubs.</w:t>
      </w:r>
    </w:p>
    <w:p>
      <w:pPr>
        <w:pStyle w:val="BodyText"/>
      </w:pPr>
      <w:r>
        <w:t xml:space="preserve">My passion for acting began during my childhood in Lyon, where I participated in amateur theater groups that emphasized the nuances of French classical technique. After completing my Bachelor’s degree in Drama at the University of London with a focus on European Theater History, I made a conscious decision to deepen my practice within Francophone artistic communities. The rich tapestry of French cinema and stage—where directors like Agnès Varda and contemporary talents such as Juliette Binoche have redefined global acting standards—has been a constant source of inspiration. My year-long intensive training at the École Internationale de Théâtre Jacques Lecoq in Paris further cemented my commitment to mastering the physical expressiveness central to French theatrical tradition. This experience wasn’t just about technique; it was about understanding how an Actor embodies character through movement, silence, and emotional authenticity—principles that define France Paris as a sanctuary for artistic integrity.</w:t>
      </w:r>
    </w:p>
    <w:p>
      <w:pPr>
        <w:pStyle w:val="BodyText"/>
      </w:pPr>
      <w:r>
        <w:t xml:space="preserve">I am particularly drawn to the Théâtre des Champs-Élysées because of its legacy of nurturing groundbreaking performances and its commitment to blending historical repertoire with contemporary innovation. In my Internship Application Letter, I want to emphasize how my background aligns with your institution’s values. During my studies, I co-directed a student production of "La Cerisaie" (The Cherry Orchard) at the Théâtre de la Ville, where I served as an understudy for the lead role and contributed to casting workshops. This experience taught me the collaborative nature of theater—how an Actor must both absorb direction and contribute creatively to ensemble work. I am adept at learning scripts in French within short timeframes (having achieved C1 level fluency through immersion), and I have a portfolio demonstrating my versatility across classical, contemporary, and experimental genres.</w:t>
      </w:r>
    </w:p>
    <w:p>
      <w:pPr>
        <w:pStyle w:val="BodyText"/>
      </w:pPr>
      <w:r>
        <w:t xml:space="preserve">What sets this internship opportunity apart is the chance to learn directly from master directors in France Paris—a city where every café table whispers stories of artistic revolution. As an Actor seeking to refine my craft beyond academic exercises, I am eager to contribute as a diligent intern while absorbing the methodologies that have shaped generations of performers. For instance, I would be honored to assist with scene rehearsals under your artistic team, support costume and prop coordination for upcoming productions like "Les Misérables" adaptations, and engage in community outreach programs that connect theater with Parisian youth. My fluency in English also positions me to facilitate international collaborations—an asset for a theater actively engaging global audiences.</w:t>
      </w:r>
    </w:p>
    <w:p>
      <w:pPr>
        <w:pStyle w:val="BodyText"/>
      </w:pPr>
      <w:r>
        <w:t xml:space="preserve">My understanding of the Actor’s role extends beyond performance; it encompasses cultural stewardship. In France Paris, where theater remains a vital social space, I aim to embody the ethos that an Actor is both an artist and a bridge between stories and communities. During my volunteer work at La Maison de la Culture à Montmartre, I helped organize workshops for immigrant youth using improvisation—proving that theater transcends language barriers. This aligns perfectly with your theatre’s mission to democratize access to the arts, a principle I would champion as part of the internship team.</w:t>
      </w:r>
    </w:p>
    <w:p>
      <w:pPr>
        <w:pStyle w:val="BodyText"/>
      </w:pPr>
      <w:r>
        <w:t xml:space="preserve">I recognize that an Internship Application Letter is more than a formality—it is an invitation to demonstrate genuine passion. My commitment to this field has been unwavering: I have spent nights studying French theatrical texts, attended countless performances at venues like Le Studio Théâtre Montmartre, and even translated monologues from Molière for my acting classes. As an Actor in France Paris, I am not just seeking a position; I am seeking to become part of the living tradition that makes this city a beacon for artists worldwide. The rigorous environment of Théâtre des Champs-Élysées—where every rehearsal is a step toward artistic excellence—mirrors my own discipline. I thrive under constructive feedback, as evidenced by my work in the Cours Florent’s masterclasses, and I am ready to bring that same energy to your team.</w:t>
      </w:r>
    </w:p>
    <w:p>
      <w:pPr>
        <w:pStyle w:val="BodyText"/>
      </w:pPr>
      <w:r>
        <w:t xml:space="preserve">The prospect of contributing to a legacy of artistry while learning from Paris’s most revered theater institution fills me with profound humility and excitement. In this Internship Application Letter, I have strived to convey not only my qualifications but also my deep respect for the craft and the city that nurtures it. France Paris is more than a location—it is a state of artistic being, and I am eager to immerse myself in its rhythm as an Actor-in-training.</w:t>
      </w:r>
    </w:p>
    <w:p>
      <w:pPr>
        <w:pStyle w:val="BodyText"/>
      </w:pPr>
      <w:r>
        <w:t xml:space="preserve">Thank you for considering my application. I have attached my resume, headshots, and video audition reel demonstrating French language performance. I welcome the opportunity to discuss how my skills as an Actor can support the Théâtre des Champs-Élysées’ vision in an interview at your earliest convenience.</w:t>
      </w:r>
    </w:p>
    <w:p>
      <w:pPr>
        <w:pStyle w:val="BodyText"/>
      </w:pPr>
      <w:r>
        <w:t xml:space="preserve">Sincerely,</w:t>
      </w:r>
      <w:r>
        <w:br/>
      </w:r>
      <w:r>
        <w:br/>
      </w:r>
      <w:r>
        <w:t xml:space="preserve">Alexandra More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in France Paris</dc:title>
  <dc:creator/>
  <dc:language>en</dc:language>
  <cp:keywords/>
  <dcterms:created xsi:type="dcterms:W3CDTF">2025-12-10T06:08:22Z</dcterms:created>
  <dcterms:modified xsi:type="dcterms:W3CDTF">2025-12-10T06:08:22Z</dcterms:modified>
</cp:coreProperties>
</file>

<file path=docProps/custom.xml><?xml version="1.0" encoding="utf-8"?>
<Properties xmlns="http://schemas.openxmlformats.org/officeDocument/2006/custom-properties" xmlns:vt="http://schemas.openxmlformats.org/officeDocument/2006/docPropsVTypes"/>
</file>